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E732E5" w14:textId="4D0927D9" w:rsidR="00EB311B" w:rsidRDefault="00AF2486" w:rsidP="00BB1B1A">
      <w:pPr>
        <w:tabs>
          <w:tab w:val="left" w:leader="underscore" w:pos="9360"/>
          <w:tab w:val="right" w:leader="underscore" w:pos="13680"/>
          <w:tab w:val="right" w:leader="underscore" w:pos="15120"/>
        </w:tabs>
        <w:spacing w:after="0" w:line="240" w:lineRule="auto"/>
        <w:rPr>
          <w:i/>
        </w:rPr>
      </w:pPr>
      <w:r w:rsidRPr="00BB1B1A">
        <w:rPr>
          <w:b/>
          <w:bCs/>
          <w:iCs/>
        </w:rPr>
        <w:t>Project/Team Name</w:t>
      </w:r>
      <w:r w:rsidRPr="00BB1B1A">
        <w:rPr>
          <w:i/>
        </w:rPr>
        <w:t>:</w:t>
      </w:r>
      <w:r w:rsidR="00387FEA" w:rsidRPr="00BB1B1A">
        <w:rPr>
          <w:i/>
        </w:rPr>
        <w:t xml:space="preserve"> </w:t>
      </w:r>
      <w:r w:rsidR="00EB311B">
        <w:rPr>
          <w:i/>
        </w:rPr>
        <w:tab/>
      </w:r>
    </w:p>
    <w:p w14:paraId="2C50F004" w14:textId="47977EC5" w:rsidR="00AF2486" w:rsidRPr="00BB1B1A" w:rsidRDefault="00BB1B1A" w:rsidP="00BB1B1A">
      <w:pPr>
        <w:tabs>
          <w:tab w:val="left" w:leader="underscore" w:pos="9360"/>
          <w:tab w:val="right" w:leader="underscore" w:pos="13680"/>
          <w:tab w:val="right" w:leader="underscore" w:pos="15120"/>
        </w:tabs>
        <w:spacing w:after="0" w:line="240" w:lineRule="auto"/>
        <w:rPr>
          <w:i/>
        </w:rPr>
      </w:pPr>
      <w:r w:rsidRPr="002303EF">
        <w:rPr>
          <w:b/>
          <w:bCs/>
          <w:iCs/>
        </w:rPr>
        <w:t>Reviewer</w:t>
      </w:r>
      <w:proofErr w:type="gramStart"/>
      <w:r w:rsidRPr="002303EF">
        <w:rPr>
          <w:b/>
          <w:bCs/>
          <w:iCs/>
        </w:rPr>
        <w:t>:</w:t>
      </w:r>
      <w:r w:rsidRPr="00BB1B1A">
        <w:rPr>
          <w:iCs/>
        </w:rPr>
        <w:t xml:space="preserve">  </w:t>
      </w:r>
      <w:r>
        <w:rPr>
          <w:iCs/>
        </w:rPr>
        <w:tab/>
      </w:r>
      <w:proofErr w:type="gramEnd"/>
      <w:r w:rsidRPr="002303EF">
        <w:rPr>
          <w:b/>
          <w:bCs/>
          <w:iCs/>
        </w:rPr>
        <w:t>Date</w:t>
      </w:r>
      <w:r>
        <w:rPr>
          <w:iCs/>
        </w:rPr>
        <w:t xml:space="preserve">: </w:t>
      </w:r>
      <w:r>
        <w:rPr>
          <w:iCs/>
        </w:rPr>
        <w:tab/>
      </w:r>
    </w:p>
    <w:tbl>
      <w:tblPr>
        <w:tblStyle w:val="TableGrid"/>
        <w:tblpPr w:leftFromText="180" w:rightFromText="180" w:vertAnchor="text" w:horzAnchor="margin" w:tblpXSpec="center" w:tblpY="413"/>
        <w:tblW w:w="10800" w:type="dxa"/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 w:rsidR="00EB311B" w:rsidRPr="00F14019" w14:paraId="4CB2F307" w14:textId="77777777" w:rsidTr="00154144">
        <w:tc>
          <w:tcPr>
            <w:tcW w:w="1440" w:type="dxa"/>
            <w:vAlign w:val="center"/>
          </w:tcPr>
          <w:p w14:paraId="78BA1525" w14:textId="77777777" w:rsidR="00EB311B" w:rsidRPr="00F14019" w:rsidRDefault="00EB311B" w:rsidP="00EB311B">
            <w:pPr>
              <w:jc w:val="center"/>
              <w:rPr>
                <w:b/>
                <w:i/>
                <w:sz w:val="21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440" w:type="dxa"/>
            <w:vAlign w:val="center"/>
          </w:tcPr>
          <w:p w14:paraId="15CA27A0" w14:textId="77777777" w:rsidR="00EB311B" w:rsidRPr="00F14019" w:rsidRDefault="00EB311B" w:rsidP="00EB311B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00</w:t>
            </w:r>
          </w:p>
        </w:tc>
        <w:tc>
          <w:tcPr>
            <w:tcW w:w="1440" w:type="dxa"/>
            <w:vAlign w:val="center"/>
          </w:tcPr>
          <w:p w14:paraId="075EF048" w14:textId="77777777" w:rsidR="00EB311B" w:rsidRPr="00F14019" w:rsidRDefault="00EB311B" w:rsidP="00EB311B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</w:t>
            </w:r>
          </w:p>
        </w:tc>
        <w:tc>
          <w:tcPr>
            <w:tcW w:w="1440" w:type="dxa"/>
            <w:vAlign w:val="center"/>
          </w:tcPr>
          <w:p w14:paraId="6034B4C0" w14:textId="77777777" w:rsidR="00EB311B" w:rsidRPr="00F14019" w:rsidRDefault="00EB311B" w:rsidP="00EB311B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80</w:t>
            </w:r>
          </w:p>
        </w:tc>
        <w:tc>
          <w:tcPr>
            <w:tcW w:w="1440" w:type="dxa"/>
            <w:vAlign w:val="center"/>
          </w:tcPr>
          <w:p w14:paraId="6107053C" w14:textId="77777777" w:rsidR="00EB311B" w:rsidRPr="00F14019" w:rsidRDefault="00EB311B" w:rsidP="00EB311B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70</w:t>
            </w:r>
          </w:p>
        </w:tc>
        <w:tc>
          <w:tcPr>
            <w:tcW w:w="1440" w:type="dxa"/>
            <w:vAlign w:val="center"/>
          </w:tcPr>
          <w:p w14:paraId="6560C6AE" w14:textId="77777777" w:rsidR="00EB311B" w:rsidRPr="00F14019" w:rsidRDefault="00EB311B" w:rsidP="00EB311B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70</w:t>
            </w:r>
          </w:p>
        </w:tc>
      </w:tr>
      <w:tr w:rsidR="00EB311B" w:rsidRPr="00F14019" w14:paraId="454D4FDE" w14:textId="77777777" w:rsidTr="00154144">
        <w:trPr>
          <w:trHeight w:val="971"/>
        </w:trPr>
        <w:tc>
          <w:tcPr>
            <w:tcW w:w="1440" w:type="dxa"/>
          </w:tcPr>
          <w:p w14:paraId="08222A04" w14:textId="77777777" w:rsidR="00EB311B" w:rsidRPr="00F14019" w:rsidRDefault="00EB311B" w:rsidP="00EB311B">
            <w:pPr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Demonstration of the proposed solutio</w:t>
            </w:r>
            <w:r>
              <w:rPr>
                <w:b/>
                <w:bCs/>
                <w:i/>
                <w:sz w:val="18"/>
                <w:szCs w:val="20"/>
              </w:rPr>
              <w:t>n</w:t>
            </w:r>
            <w:r>
              <w:rPr>
                <w:i/>
                <w:sz w:val="18"/>
                <w:szCs w:val="20"/>
              </w:rPr>
              <w:br/>
              <w:t>- S</w:t>
            </w:r>
            <w:r w:rsidRPr="00F14019">
              <w:rPr>
                <w:i/>
                <w:sz w:val="18"/>
                <w:szCs w:val="20"/>
              </w:rPr>
              <w:t xml:space="preserve">imulation, </w:t>
            </w:r>
            <w:r>
              <w:rPr>
                <w:i/>
                <w:sz w:val="18"/>
                <w:szCs w:val="20"/>
              </w:rPr>
              <w:t xml:space="preserve">Physical prototype, Software, </w:t>
            </w:r>
            <w:r w:rsidRPr="00F14019">
              <w:rPr>
                <w:i/>
                <w:sz w:val="18"/>
                <w:szCs w:val="20"/>
              </w:rPr>
              <w:t>etc.</w:t>
            </w:r>
          </w:p>
        </w:tc>
        <w:tc>
          <w:tcPr>
            <w:tcW w:w="1440" w:type="dxa"/>
          </w:tcPr>
          <w:p w14:paraId="21B28018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>The demonstration clearly showed that the team solved the engineering problem.</w:t>
            </w:r>
          </w:p>
        </w:tc>
        <w:tc>
          <w:tcPr>
            <w:tcW w:w="1440" w:type="dxa"/>
          </w:tcPr>
          <w:p w14:paraId="57E8EBBD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many aspects of the engineering problem.</w:t>
            </w:r>
          </w:p>
        </w:tc>
        <w:tc>
          <w:tcPr>
            <w:tcW w:w="1440" w:type="dxa"/>
          </w:tcPr>
          <w:p w14:paraId="1DA89564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>The demonstration showed that the team solved some aspects of the engineering problem.</w:t>
            </w:r>
          </w:p>
        </w:tc>
        <w:tc>
          <w:tcPr>
            <w:tcW w:w="1440" w:type="dxa"/>
          </w:tcPr>
          <w:p w14:paraId="6777EE19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 xml:space="preserve">The demonstration showed that the team solved </w:t>
            </w:r>
            <w:r>
              <w:rPr>
                <w:i/>
                <w:sz w:val="18"/>
                <w:szCs w:val="20"/>
              </w:rPr>
              <w:t xml:space="preserve">a </w:t>
            </w:r>
            <w:r w:rsidRPr="00F14019">
              <w:rPr>
                <w:i/>
                <w:sz w:val="18"/>
                <w:szCs w:val="20"/>
              </w:rPr>
              <w:t>few aspects of the engineering problem.</w:t>
            </w:r>
          </w:p>
        </w:tc>
        <w:tc>
          <w:tcPr>
            <w:tcW w:w="1440" w:type="dxa"/>
          </w:tcPr>
          <w:p w14:paraId="7EF62DF0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>The demonstration failed to show that the team solved the engineering problem.</w:t>
            </w:r>
          </w:p>
        </w:tc>
      </w:tr>
      <w:tr w:rsidR="00EB311B" w:rsidRPr="00F14019" w14:paraId="0DA8E727" w14:textId="77777777" w:rsidTr="00154144">
        <w:trPr>
          <w:trHeight w:val="989"/>
        </w:trPr>
        <w:tc>
          <w:tcPr>
            <w:tcW w:w="1440" w:type="dxa"/>
          </w:tcPr>
          <w:p w14:paraId="41FDBEE8" w14:textId="77777777" w:rsidR="00EB311B" w:rsidRPr="00F14019" w:rsidRDefault="00EB311B" w:rsidP="00EB311B">
            <w:pPr>
              <w:spacing w:after="100" w:afterAutospacing="1"/>
              <w:rPr>
                <w:i/>
                <w:sz w:val="18"/>
                <w:szCs w:val="20"/>
              </w:rPr>
            </w:pPr>
            <w:r w:rsidRPr="006725E2">
              <w:rPr>
                <w:b/>
                <w:bCs/>
                <w:i/>
                <w:sz w:val="18"/>
                <w:szCs w:val="20"/>
              </w:rPr>
              <w:t>Evaluation of the proposed solution</w:t>
            </w:r>
            <w:r w:rsidRPr="00F14019">
              <w:rPr>
                <w:i/>
                <w:sz w:val="18"/>
                <w:szCs w:val="20"/>
              </w:rPr>
              <w:br/>
              <w:t xml:space="preserve">- Validation </w:t>
            </w:r>
            <w:r w:rsidRPr="00F14019">
              <w:rPr>
                <w:i/>
                <w:sz w:val="18"/>
                <w:szCs w:val="20"/>
              </w:rPr>
              <w:br/>
              <w:t>- Verification</w:t>
            </w:r>
            <w:r w:rsidRPr="00F14019">
              <w:rPr>
                <w:i/>
                <w:sz w:val="18"/>
                <w:szCs w:val="20"/>
              </w:rPr>
              <w:br/>
              <w:t>- Performance</w:t>
            </w:r>
            <w:r w:rsidRPr="00F14019">
              <w:rPr>
                <w:i/>
                <w:sz w:val="18"/>
                <w:szCs w:val="20"/>
              </w:rPr>
              <w:br/>
              <w:t>- Quality</w:t>
            </w:r>
            <w:r w:rsidRPr="00F14019">
              <w:rPr>
                <w:i/>
                <w:sz w:val="18"/>
                <w:szCs w:val="20"/>
              </w:rPr>
              <w:br/>
              <w:t>- Appropriate methods</w:t>
            </w:r>
          </w:p>
        </w:tc>
        <w:tc>
          <w:tcPr>
            <w:tcW w:w="1440" w:type="dxa"/>
          </w:tcPr>
          <w:p w14:paraId="3E919A28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</w:rPr>
              <w:t xml:space="preserve">The proposed solution was fully and systematically tested/evaluated using appropriate </w:t>
            </w:r>
            <w:r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1440" w:type="dxa"/>
          </w:tcPr>
          <w:p w14:paraId="72D3BC22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 xml:space="preserve">Many features of </w:t>
            </w:r>
            <w:r w:rsidRPr="00F14019">
              <w:rPr>
                <w:i/>
                <w:sz w:val="18"/>
              </w:rPr>
              <w:t xml:space="preserve">the proposed solution were systematically tested/evaluated using appropriate </w:t>
            </w:r>
            <w:r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1440" w:type="dxa"/>
          </w:tcPr>
          <w:p w14:paraId="3FE548C1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 xml:space="preserve">Some features of </w:t>
            </w:r>
            <w:r w:rsidRPr="00F14019">
              <w:rPr>
                <w:i/>
                <w:sz w:val="18"/>
              </w:rPr>
              <w:t xml:space="preserve">the proposed solution were tested/evaluated using appropriate </w:t>
            </w:r>
            <w:r>
              <w:rPr>
                <w:i/>
                <w:sz w:val="18"/>
              </w:rPr>
              <w:t>methods</w:t>
            </w:r>
            <w:r w:rsidRPr="00F14019">
              <w:rPr>
                <w:i/>
                <w:sz w:val="18"/>
              </w:rPr>
              <w:t xml:space="preserve">. </w:t>
            </w:r>
          </w:p>
        </w:tc>
        <w:tc>
          <w:tcPr>
            <w:tcW w:w="1440" w:type="dxa"/>
          </w:tcPr>
          <w:p w14:paraId="5A24FD3D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>
              <w:rPr>
                <w:i/>
                <w:sz w:val="18"/>
                <w:szCs w:val="20"/>
              </w:rPr>
              <w:t>A few</w:t>
            </w:r>
            <w:r w:rsidRPr="00F14019">
              <w:rPr>
                <w:i/>
                <w:sz w:val="18"/>
                <w:szCs w:val="20"/>
              </w:rPr>
              <w:t xml:space="preserve"> features of </w:t>
            </w:r>
            <w:r w:rsidRPr="00F14019">
              <w:rPr>
                <w:i/>
                <w:sz w:val="18"/>
              </w:rPr>
              <w:t xml:space="preserve">the proposed solution were tested/evaluated. </w:t>
            </w:r>
            <w:r>
              <w:rPr>
                <w:i/>
                <w:sz w:val="18"/>
              </w:rPr>
              <w:t>The methods</w:t>
            </w:r>
            <w:r w:rsidRPr="00F14019">
              <w:rPr>
                <w:i/>
                <w:sz w:val="18"/>
              </w:rPr>
              <w:t xml:space="preserve"> used </w:t>
            </w:r>
            <w:r>
              <w:rPr>
                <w:i/>
                <w:sz w:val="18"/>
              </w:rPr>
              <w:t>were</w:t>
            </w:r>
            <w:r w:rsidRPr="00F14019">
              <w:rPr>
                <w:i/>
                <w:sz w:val="18"/>
              </w:rPr>
              <w:t xml:space="preserve"> not appropriate.</w:t>
            </w:r>
          </w:p>
        </w:tc>
        <w:tc>
          <w:tcPr>
            <w:tcW w:w="1440" w:type="dxa"/>
          </w:tcPr>
          <w:p w14:paraId="5813E0EE" w14:textId="77777777" w:rsidR="00EB311B" w:rsidRPr="00F14019" w:rsidRDefault="00EB311B" w:rsidP="00EB311B">
            <w:pPr>
              <w:rPr>
                <w:rFonts w:ascii="Calibri" w:eastAsia="Times New Roman" w:hAnsi="Calibri" w:cs="Times New Roman"/>
                <w:i/>
                <w:color w:val="000000"/>
                <w:sz w:val="18"/>
                <w:szCs w:val="18"/>
              </w:rPr>
            </w:pPr>
            <w:r w:rsidRPr="00F14019">
              <w:rPr>
                <w:i/>
                <w:sz w:val="18"/>
                <w:szCs w:val="20"/>
              </w:rPr>
              <w:t>The proposed solution was not tested, and its performance was not evaluated.</w:t>
            </w:r>
          </w:p>
        </w:tc>
      </w:tr>
    </w:tbl>
    <w:p w14:paraId="3814A025" w14:textId="0ED43DEB" w:rsidR="00AF2486" w:rsidRDefault="00AF2486" w:rsidP="002303EF">
      <w:pPr>
        <w:tabs>
          <w:tab w:val="left" w:leader="underscore" w:pos="6480"/>
          <w:tab w:val="left" w:leader="underscore" w:pos="9360"/>
        </w:tabs>
        <w:rPr>
          <w:i/>
        </w:rPr>
      </w:pPr>
    </w:p>
    <w:p w14:paraId="1C6E0ACC" w14:textId="77777777" w:rsidR="00154144" w:rsidRDefault="00154144" w:rsidP="002303EF">
      <w:pPr>
        <w:tabs>
          <w:tab w:val="left" w:leader="underscore" w:pos="6480"/>
          <w:tab w:val="left" w:leader="underscore" w:pos="9360"/>
        </w:tabs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1555"/>
        <w:gridCol w:w="1161"/>
        <w:gridCol w:w="3760"/>
      </w:tblGrid>
      <w:tr w:rsidR="00154144" w14:paraId="63F9AE0E" w14:textId="77777777" w:rsidTr="00154144">
        <w:tc>
          <w:tcPr>
            <w:tcW w:w="2157" w:type="dxa"/>
          </w:tcPr>
          <w:p w14:paraId="5CAC8B0A" w14:textId="342AD42D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  <w:sz w:val="21"/>
                <w:szCs w:val="21"/>
              </w:rPr>
            </w:pPr>
            <w:r w:rsidRPr="00154144">
              <w:rPr>
                <w:i/>
                <w:sz w:val="21"/>
                <w:szCs w:val="21"/>
              </w:rPr>
              <w:t>Student Name</w:t>
            </w:r>
          </w:p>
        </w:tc>
        <w:tc>
          <w:tcPr>
            <w:tcW w:w="2157" w:type="dxa"/>
          </w:tcPr>
          <w:p w14:paraId="625EEBBA" w14:textId="0A7A57B5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  <w:sz w:val="21"/>
                <w:szCs w:val="21"/>
              </w:rPr>
            </w:pPr>
            <w:r w:rsidRPr="00154144">
              <w:rPr>
                <w:i/>
                <w:sz w:val="21"/>
                <w:szCs w:val="21"/>
              </w:rPr>
              <w:t>Subsystem Name</w:t>
            </w:r>
          </w:p>
        </w:tc>
        <w:tc>
          <w:tcPr>
            <w:tcW w:w="1555" w:type="dxa"/>
          </w:tcPr>
          <w:p w14:paraId="6E862A64" w14:textId="526E46B7" w:rsidR="00154144" w:rsidRPr="00154144" w:rsidRDefault="00154144" w:rsidP="00154144">
            <w:pPr>
              <w:tabs>
                <w:tab w:val="left" w:leader="underscore" w:pos="6480"/>
                <w:tab w:val="left" w:leader="underscore" w:pos="9360"/>
              </w:tabs>
              <w:jc w:val="center"/>
              <w:rPr>
                <w:i/>
                <w:sz w:val="21"/>
                <w:szCs w:val="21"/>
              </w:rPr>
            </w:pPr>
            <w:r w:rsidRPr="00154144">
              <w:rPr>
                <w:i/>
                <w:sz w:val="21"/>
                <w:szCs w:val="21"/>
              </w:rPr>
              <w:t>Demonstration Sore</w:t>
            </w:r>
          </w:p>
        </w:tc>
        <w:tc>
          <w:tcPr>
            <w:tcW w:w="1161" w:type="dxa"/>
          </w:tcPr>
          <w:p w14:paraId="4FFCB87A" w14:textId="77777777" w:rsidR="00154144" w:rsidRPr="00154144" w:rsidRDefault="00154144" w:rsidP="00154144">
            <w:pPr>
              <w:tabs>
                <w:tab w:val="left" w:leader="underscore" w:pos="6480"/>
                <w:tab w:val="left" w:leader="underscore" w:pos="9360"/>
              </w:tabs>
              <w:jc w:val="center"/>
              <w:rPr>
                <w:i/>
                <w:sz w:val="21"/>
                <w:szCs w:val="21"/>
              </w:rPr>
            </w:pPr>
            <w:r w:rsidRPr="00154144">
              <w:rPr>
                <w:i/>
                <w:sz w:val="21"/>
                <w:szCs w:val="21"/>
              </w:rPr>
              <w:t>Evaluation</w:t>
            </w:r>
          </w:p>
          <w:p w14:paraId="2C1526C8" w14:textId="2D84CC98" w:rsidR="00154144" w:rsidRPr="00154144" w:rsidRDefault="00154144" w:rsidP="00154144">
            <w:pPr>
              <w:tabs>
                <w:tab w:val="left" w:leader="underscore" w:pos="6480"/>
                <w:tab w:val="left" w:leader="underscore" w:pos="9360"/>
              </w:tabs>
              <w:jc w:val="center"/>
              <w:rPr>
                <w:i/>
                <w:sz w:val="21"/>
                <w:szCs w:val="21"/>
              </w:rPr>
            </w:pPr>
            <w:r w:rsidRPr="00154144">
              <w:rPr>
                <w:i/>
                <w:sz w:val="21"/>
                <w:szCs w:val="21"/>
              </w:rPr>
              <w:t>Score</w:t>
            </w:r>
          </w:p>
        </w:tc>
        <w:tc>
          <w:tcPr>
            <w:tcW w:w="3760" w:type="dxa"/>
          </w:tcPr>
          <w:p w14:paraId="427D8239" w14:textId="78D53B69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  <w:sz w:val="21"/>
                <w:szCs w:val="21"/>
              </w:rPr>
            </w:pPr>
            <w:r w:rsidRPr="00154144">
              <w:rPr>
                <w:i/>
                <w:sz w:val="21"/>
                <w:szCs w:val="21"/>
              </w:rPr>
              <w:t>Comments (optional)</w:t>
            </w:r>
          </w:p>
        </w:tc>
      </w:tr>
      <w:tr w:rsidR="00154144" w14:paraId="3488A3E4" w14:textId="77777777" w:rsidTr="00154144">
        <w:trPr>
          <w:trHeight w:val="864"/>
        </w:trPr>
        <w:tc>
          <w:tcPr>
            <w:tcW w:w="2157" w:type="dxa"/>
          </w:tcPr>
          <w:p w14:paraId="7C9737C2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5043042A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36038E4F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41773861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15BAA640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038F89D5" w14:textId="77777777" w:rsidTr="00154144">
        <w:trPr>
          <w:trHeight w:val="864"/>
        </w:trPr>
        <w:tc>
          <w:tcPr>
            <w:tcW w:w="2157" w:type="dxa"/>
          </w:tcPr>
          <w:p w14:paraId="790435F8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31976A9F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18E23599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392EEE46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5877B60A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5EA0E8E7" w14:textId="77777777" w:rsidTr="00154144">
        <w:trPr>
          <w:trHeight w:val="864"/>
        </w:trPr>
        <w:tc>
          <w:tcPr>
            <w:tcW w:w="2157" w:type="dxa"/>
          </w:tcPr>
          <w:p w14:paraId="34A76EF2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16580718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4A14DAA4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1D14A4E4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3C06741A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7235D608" w14:textId="77777777" w:rsidTr="00154144">
        <w:trPr>
          <w:trHeight w:val="864"/>
        </w:trPr>
        <w:tc>
          <w:tcPr>
            <w:tcW w:w="2157" w:type="dxa"/>
          </w:tcPr>
          <w:p w14:paraId="5E13CF7E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390BEBFE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1969333C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73DF54F8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59CB9592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1D4EC52C" w14:textId="77777777" w:rsidTr="00154144">
        <w:trPr>
          <w:trHeight w:val="864"/>
        </w:trPr>
        <w:tc>
          <w:tcPr>
            <w:tcW w:w="2157" w:type="dxa"/>
          </w:tcPr>
          <w:p w14:paraId="1660E280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1DDE0A11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6A34DF2D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0962B99C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2B775D9B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6098E97E" w14:textId="77777777" w:rsidTr="00154144">
        <w:trPr>
          <w:trHeight w:val="864"/>
        </w:trPr>
        <w:tc>
          <w:tcPr>
            <w:tcW w:w="2157" w:type="dxa"/>
          </w:tcPr>
          <w:p w14:paraId="71EEF5DC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775AE0B2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746AFC87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4766CE97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4E1040F6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1251E029" w14:textId="77777777" w:rsidTr="00154144">
        <w:trPr>
          <w:trHeight w:val="864"/>
        </w:trPr>
        <w:tc>
          <w:tcPr>
            <w:tcW w:w="2157" w:type="dxa"/>
          </w:tcPr>
          <w:p w14:paraId="65427597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41A6147F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1B6D2288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44D27F71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5A6FE931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462966F1" w14:textId="77777777" w:rsidTr="00154144">
        <w:trPr>
          <w:trHeight w:val="864"/>
        </w:trPr>
        <w:tc>
          <w:tcPr>
            <w:tcW w:w="2157" w:type="dxa"/>
          </w:tcPr>
          <w:p w14:paraId="6BE0587C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18AF8A8E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216326A8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73CEAFEE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5B402071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  <w:tr w:rsidR="00154144" w14:paraId="119B557A" w14:textId="77777777" w:rsidTr="00154144">
        <w:trPr>
          <w:trHeight w:val="864"/>
        </w:trPr>
        <w:tc>
          <w:tcPr>
            <w:tcW w:w="2157" w:type="dxa"/>
          </w:tcPr>
          <w:p w14:paraId="5CE27ACA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2157" w:type="dxa"/>
          </w:tcPr>
          <w:p w14:paraId="778D908A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555" w:type="dxa"/>
          </w:tcPr>
          <w:p w14:paraId="0CEEF353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1161" w:type="dxa"/>
          </w:tcPr>
          <w:p w14:paraId="45F96DED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  <w:tc>
          <w:tcPr>
            <w:tcW w:w="3760" w:type="dxa"/>
          </w:tcPr>
          <w:p w14:paraId="0CFAEE79" w14:textId="77777777" w:rsidR="00154144" w:rsidRPr="00154144" w:rsidRDefault="00154144" w:rsidP="002303EF">
            <w:pPr>
              <w:tabs>
                <w:tab w:val="left" w:leader="underscore" w:pos="6480"/>
                <w:tab w:val="left" w:leader="underscore" w:pos="9360"/>
              </w:tabs>
              <w:rPr>
                <w:i/>
              </w:rPr>
            </w:pPr>
          </w:p>
        </w:tc>
      </w:tr>
    </w:tbl>
    <w:p w14:paraId="7005E771" w14:textId="77777777" w:rsidR="00154144" w:rsidRPr="00F14019" w:rsidRDefault="00154144" w:rsidP="002303EF">
      <w:pPr>
        <w:tabs>
          <w:tab w:val="left" w:leader="underscore" w:pos="6480"/>
          <w:tab w:val="left" w:leader="underscore" w:pos="9360"/>
        </w:tabs>
        <w:rPr>
          <w:i/>
        </w:rPr>
      </w:pPr>
    </w:p>
    <w:sectPr w:rsidR="00154144" w:rsidRPr="00F14019" w:rsidSect="00EB311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D8C40" w14:textId="77777777" w:rsidR="00E12E14" w:rsidRDefault="00E12E14" w:rsidP="00182FD8">
      <w:pPr>
        <w:spacing w:after="0" w:line="240" w:lineRule="auto"/>
      </w:pPr>
      <w:r>
        <w:separator/>
      </w:r>
    </w:p>
  </w:endnote>
  <w:endnote w:type="continuationSeparator" w:id="0">
    <w:p w14:paraId="2EEC432E" w14:textId="77777777" w:rsidR="00E12E14" w:rsidRDefault="00E12E14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78A634" w14:textId="77777777" w:rsidR="0032174E" w:rsidRDefault="003217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19D7CF44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F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AB092E" w14:textId="77777777" w:rsidR="0032174E" w:rsidRDefault="003217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9DAE8B" w14:textId="77777777" w:rsidR="00E12E14" w:rsidRDefault="00E12E14" w:rsidP="00182FD8">
      <w:pPr>
        <w:spacing w:after="0" w:line="240" w:lineRule="auto"/>
      </w:pPr>
      <w:r>
        <w:separator/>
      </w:r>
    </w:p>
  </w:footnote>
  <w:footnote w:type="continuationSeparator" w:id="0">
    <w:p w14:paraId="31EBD7B7" w14:textId="77777777" w:rsidR="00E12E14" w:rsidRDefault="00E12E14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B8A5D8" w14:textId="77777777" w:rsidR="0032174E" w:rsidRDefault="003217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10902D" w14:textId="097CCA83" w:rsidR="00182FD8" w:rsidRDefault="00EB311B" w:rsidP="00182FD8">
    <w:pPr>
      <w:jc w:val="center"/>
    </w:pPr>
    <w:r>
      <w:rPr>
        <w:sz w:val="28"/>
      </w:rPr>
      <w:t>Individual</w:t>
    </w:r>
    <w:r w:rsidR="00182FD8" w:rsidRPr="00AF2486">
      <w:rPr>
        <w:sz w:val="28"/>
      </w:rPr>
      <w:t xml:space="preserve"> </w:t>
    </w:r>
    <w:r w:rsidR="00721F5A">
      <w:rPr>
        <w:sz w:val="28"/>
      </w:rPr>
      <w:t>System Evaluation</w:t>
    </w:r>
    <w:r>
      <w:rPr>
        <w:sz w:val="28"/>
      </w:rPr>
      <w:t xml:space="preserve"> </w:t>
    </w:r>
    <w:r w:rsidR="001C3687">
      <w:rPr>
        <w:sz w:val="28"/>
      </w:rPr>
      <w:t>Rubric</w:t>
    </w:r>
    <w:r w:rsidR="00182FD8" w:rsidRPr="00AF2486">
      <w:rPr>
        <w:sz w:val="28"/>
      </w:rPr>
      <w:t xml:space="preserve"> </w:t>
    </w:r>
    <w:r w:rsidR="00B04A8B">
      <w:br/>
      <w:t xml:space="preserve">(Rev. </w:t>
    </w:r>
    <w:r w:rsidR="00E27F9C">
      <w:t>20</w:t>
    </w:r>
    <w:r w:rsidR="00043B87">
      <w:t>2</w:t>
    </w:r>
    <w:r>
      <w:t>4</w:t>
    </w:r>
    <w:r w:rsidR="00385A55">
      <w:t>-</w:t>
    </w:r>
    <w:r>
      <w:t>12</w:t>
    </w:r>
    <w:r w:rsidR="00385A55">
      <w:t>-</w:t>
    </w:r>
    <w:r>
      <w:t>6</w:t>
    </w:r>
    <w:r w:rsidR="00182FD8"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0F9B36" w14:textId="77777777" w:rsidR="0032174E" w:rsidRDefault="003217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3803129">
    <w:abstractNumId w:val="1"/>
  </w:num>
  <w:num w:numId="2" w16cid:durableId="1153764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4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I0MLA1MzUwNDIyUdpeDU4uLM/DyQAotaAKcpMfYsAAAA"/>
  </w:docVars>
  <w:rsids>
    <w:rsidRoot w:val="00FB2741"/>
    <w:rsid w:val="00002B94"/>
    <w:rsid w:val="0001045A"/>
    <w:rsid w:val="0001347C"/>
    <w:rsid w:val="0001535C"/>
    <w:rsid w:val="00035607"/>
    <w:rsid w:val="00043B87"/>
    <w:rsid w:val="00043BCB"/>
    <w:rsid w:val="0005239B"/>
    <w:rsid w:val="00053DBA"/>
    <w:rsid w:val="00061626"/>
    <w:rsid w:val="00071FFC"/>
    <w:rsid w:val="00075E18"/>
    <w:rsid w:val="000B6098"/>
    <w:rsid w:val="000D7D4B"/>
    <w:rsid w:val="0010588E"/>
    <w:rsid w:val="00107C19"/>
    <w:rsid w:val="001106EA"/>
    <w:rsid w:val="00154144"/>
    <w:rsid w:val="00182FD8"/>
    <w:rsid w:val="001A349E"/>
    <w:rsid w:val="001C0F9B"/>
    <w:rsid w:val="001C3687"/>
    <w:rsid w:val="001C6437"/>
    <w:rsid w:val="001D0DFB"/>
    <w:rsid w:val="001D536A"/>
    <w:rsid w:val="001E328D"/>
    <w:rsid w:val="002078FF"/>
    <w:rsid w:val="0021090E"/>
    <w:rsid w:val="00225B5A"/>
    <w:rsid w:val="002303EF"/>
    <w:rsid w:val="00251E08"/>
    <w:rsid w:val="00252359"/>
    <w:rsid w:val="00286C32"/>
    <w:rsid w:val="002908F8"/>
    <w:rsid w:val="002B3CC5"/>
    <w:rsid w:val="002E24FA"/>
    <w:rsid w:val="002F6024"/>
    <w:rsid w:val="003116D3"/>
    <w:rsid w:val="0032174E"/>
    <w:rsid w:val="00321D93"/>
    <w:rsid w:val="00324E9B"/>
    <w:rsid w:val="003475B3"/>
    <w:rsid w:val="00385A55"/>
    <w:rsid w:val="00387FEA"/>
    <w:rsid w:val="003908C4"/>
    <w:rsid w:val="003954DF"/>
    <w:rsid w:val="003B537C"/>
    <w:rsid w:val="003C7C26"/>
    <w:rsid w:val="003D2759"/>
    <w:rsid w:val="003E6D6A"/>
    <w:rsid w:val="003F353F"/>
    <w:rsid w:val="0040180C"/>
    <w:rsid w:val="0041438C"/>
    <w:rsid w:val="00420A40"/>
    <w:rsid w:val="00421575"/>
    <w:rsid w:val="00423F01"/>
    <w:rsid w:val="00444406"/>
    <w:rsid w:val="00451A2A"/>
    <w:rsid w:val="0046067F"/>
    <w:rsid w:val="00487958"/>
    <w:rsid w:val="004A19DE"/>
    <w:rsid w:val="004A4DD9"/>
    <w:rsid w:val="004A55A7"/>
    <w:rsid w:val="004B00DC"/>
    <w:rsid w:val="004B77A3"/>
    <w:rsid w:val="004C0119"/>
    <w:rsid w:val="004C5887"/>
    <w:rsid w:val="004D382D"/>
    <w:rsid w:val="004F60C1"/>
    <w:rsid w:val="00562121"/>
    <w:rsid w:val="005844EF"/>
    <w:rsid w:val="005A0144"/>
    <w:rsid w:val="005C1C0C"/>
    <w:rsid w:val="005C3DE6"/>
    <w:rsid w:val="005D0D00"/>
    <w:rsid w:val="005E1A96"/>
    <w:rsid w:val="005F62F1"/>
    <w:rsid w:val="0060601C"/>
    <w:rsid w:val="00640D94"/>
    <w:rsid w:val="00641EBE"/>
    <w:rsid w:val="00662109"/>
    <w:rsid w:val="00662896"/>
    <w:rsid w:val="006725E2"/>
    <w:rsid w:val="00694F5F"/>
    <w:rsid w:val="00696D76"/>
    <w:rsid w:val="006974EA"/>
    <w:rsid w:val="006A406B"/>
    <w:rsid w:val="006C4931"/>
    <w:rsid w:val="006E3C65"/>
    <w:rsid w:val="00705012"/>
    <w:rsid w:val="007079F1"/>
    <w:rsid w:val="007124A1"/>
    <w:rsid w:val="00721F5A"/>
    <w:rsid w:val="0073573C"/>
    <w:rsid w:val="00765E44"/>
    <w:rsid w:val="00777B4B"/>
    <w:rsid w:val="007B0BDA"/>
    <w:rsid w:val="007B0DEE"/>
    <w:rsid w:val="007D0D86"/>
    <w:rsid w:val="007D39BA"/>
    <w:rsid w:val="007E03CC"/>
    <w:rsid w:val="00807C96"/>
    <w:rsid w:val="008141C0"/>
    <w:rsid w:val="00816C94"/>
    <w:rsid w:val="00835D77"/>
    <w:rsid w:val="008402D5"/>
    <w:rsid w:val="00841B56"/>
    <w:rsid w:val="00891FA8"/>
    <w:rsid w:val="008A5986"/>
    <w:rsid w:val="008A6C96"/>
    <w:rsid w:val="008C2443"/>
    <w:rsid w:val="008E6FA6"/>
    <w:rsid w:val="009036F6"/>
    <w:rsid w:val="00906D60"/>
    <w:rsid w:val="0091091D"/>
    <w:rsid w:val="00923548"/>
    <w:rsid w:val="00923DE0"/>
    <w:rsid w:val="00962C61"/>
    <w:rsid w:val="009851C3"/>
    <w:rsid w:val="00991FEE"/>
    <w:rsid w:val="009920B5"/>
    <w:rsid w:val="00992231"/>
    <w:rsid w:val="009A2B4C"/>
    <w:rsid w:val="009C58DC"/>
    <w:rsid w:val="009E2D96"/>
    <w:rsid w:val="009F0085"/>
    <w:rsid w:val="009F1081"/>
    <w:rsid w:val="009F63A9"/>
    <w:rsid w:val="00A01F29"/>
    <w:rsid w:val="00A238CA"/>
    <w:rsid w:val="00A34FB3"/>
    <w:rsid w:val="00A35483"/>
    <w:rsid w:val="00A43F8E"/>
    <w:rsid w:val="00A50786"/>
    <w:rsid w:val="00A510DD"/>
    <w:rsid w:val="00A531BE"/>
    <w:rsid w:val="00A602D9"/>
    <w:rsid w:val="00A82D45"/>
    <w:rsid w:val="00AB5DC6"/>
    <w:rsid w:val="00AE1A19"/>
    <w:rsid w:val="00AF2486"/>
    <w:rsid w:val="00B04A8B"/>
    <w:rsid w:val="00B07755"/>
    <w:rsid w:val="00B13B73"/>
    <w:rsid w:val="00B43024"/>
    <w:rsid w:val="00B5264F"/>
    <w:rsid w:val="00B560C8"/>
    <w:rsid w:val="00B977E3"/>
    <w:rsid w:val="00BA262A"/>
    <w:rsid w:val="00BB1B1A"/>
    <w:rsid w:val="00BC76B1"/>
    <w:rsid w:val="00C33972"/>
    <w:rsid w:val="00C40492"/>
    <w:rsid w:val="00C43764"/>
    <w:rsid w:val="00C445E2"/>
    <w:rsid w:val="00C52FD0"/>
    <w:rsid w:val="00C81FD2"/>
    <w:rsid w:val="00CA53EE"/>
    <w:rsid w:val="00CB3872"/>
    <w:rsid w:val="00CB5E0A"/>
    <w:rsid w:val="00CC08CF"/>
    <w:rsid w:val="00CD0B76"/>
    <w:rsid w:val="00D3474A"/>
    <w:rsid w:val="00D47547"/>
    <w:rsid w:val="00D63E94"/>
    <w:rsid w:val="00D80647"/>
    <w:rsid w:val="00D94031"/>
    <w:rsid w:val="00DA4734"/>
    <w:rsid w:val="00DC2FCF"/>
    <w:rsid w:val="00DC7699"/>
    <w:rsid w:val="00DD599E"/>
    <w:rsid w:val="00DF1EB0"/>
    <w:rsid w:val="00DF2540"/>
    <w:rsid w:val="00DF2F31"/>
    <w:rsid w:val="00DF5EA0"/>
    <w:rsid w:val="00E12E14"/>
    <w:rsid w:val="00E27F9C"/>
    <w:rsid w:val="00E33D06"/>
    <w:rsid w:val="00E50097"/>
    <w:rsid w:val="00E97E36"/>
    <w:rsid w:val="00EA7A6D"/>
    <w:rsid w:val="00EB311B"/>
    <w:rsid w:val="00EC04FC"/>
    <w:rsid w:val="00ED5E4F"/>
    <w:rsid w:val="00ED6286"/>
    <w:rsid w:val="00F00987"/>
    <w:rsid w:val="00F05562"/>
    <w:rsid w:val="00F14019"/>
    <w:rsid w:val="00F20359"/>
    <w:rsid w:val="00F35882"/>
    <w:rsid w:val="00F42582"/>
    <w:rsid w:val="00F42F17"/>
    <w:rsid w:val="00F57736"/>
    <w:rsid w:val="00F6083F"/>
    <w:rsid w:val="00F8014C"/>
    <w:rsid w:val="00F86260"/>
    <w:rsid w:val="00FB1F44"/>
    <w:rsid w:val="00FB2741"/>
    <w:rsid w:val="00FB4F5D"/>
    <w:rsid w:val="00FB6EB1"/>
    <w:rsid w:val="00FE533D"/>
    <w:rsid w:val="00FE5E3C"/>
    <w:rsid w:val="00FF67F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  <w:style w:type="paragraph" w:styleId="BalloonText">
    <w:name w:val="Balloon Text"/>
    <w:basedOn w:val="Normal"/>
    <w:link w:val="BalloonTextChar"/>
    <w:uiPriority w:val="99"/>
    <w:semiHidden/>
    <w:unhideWhenUsed/>
    <w:rsid w:val="00835D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D7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E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E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E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E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EA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5E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132</Characters>
  <Application>Microsoft Office Word</Application>
  <DocSecurity>0</DocSecurity>
  <Lines>13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2-09T20:51:00Z</dcterms:created>
  <dcterms:modified xsi:type="dcterms:W3CDTF">2024-12-09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3cceb7b9bd1dd26b2b6deba95602ecd61bf433a99fc5ebd957164317bc3499</vt:lpwstr>
  </property>
</Properties>
</file>